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26EC28" w14:textId="77777777" w:rsidR="00B866D4" w:rsidRDefault="00B866D4" w:rsidP="00B866D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GoBack"/>
      <w:bookmarkEnd w:id="0"/>
    </w:p>
    <w:p w14:paraId="343E6E75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B866D4">
        <w:rPr>
          <w:rFonts w:ascii="Arial" w:hAnsi="Arial" w:cs="Arial"/>
          <w:b/>
          <w:bCs/>
          <w:sz w:val="28"/>
          <w:szCs w:val="28"/>
        </w:rPr>
        <w:t>Candidate’s Evaluation Form</w:t>
      </w:r>
    </w:p>
    <w:p w14:paraId="5A20539F" w14:textId="575ECA45" w:rsidR="00B866D4" w:rsidRDefault="00B866D4" w:rsidP="00B866D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 w:val="28"/>
          <w:szCs w:val="28"/>
        </w:rPr>
      </w:pPr>
      <w:r w:rsidRPr="00B866D4">
        <w:rPr>
          <w:rFonts w:ascii="Arial" w:hAnsi="Arial" w:cs="Arial"/>
          <w:bCs/>
          <w:sz w:val="28"/>
          <w:szCs w:val="28"/>
        </w:rPr>
        <w:t>Position: Employment Facilitator</w:t>
      </w:r>
    </w:p>
    <w:p w14:paraId="6A82AE7A" w14:textId="77777777" w:rsidR="005F6E5D" w:rsidRPr="00B866D4" w:rsidRDefault="005F6E5D" w:rsidP="00B866D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 w:val="28"/>
          <w:szCs w:val="28"/>
        </w:rPr>
      </w:pPr>
    </w:p>
    <w:p w14:paraId="2534E1CA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2"/>
          <w:szCs w:val="32"/>
        </w:rPr>
      </w:pPr>
    </w:p>
    <w:p w14:paraId="78C6D2DA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866D4">
        <w:rPr>
          <w:rFonts w:ascii="Arial" w:hAnsi="Arial" w:cs="Arial"/>
          <w:sz w:val="24"/>
          <w:szCs w:val="24"/>
        </w:rPr>
        <w:t>Candidate’s Name: ____________________________</w:t>
      </w:r>
      <w:r>
        <w:rPr>
          <w:rFonts w:ascii="Arial" w:hAnsi="Arial" w:cs="Arial"/>
          <w:sz w:val="24"/>
          <w:szCs w:val="24"/>
        </w:rPr>
        <w:t>__ Date: _____________</w:t>
      </w:r>
    </w:p>
    <w:p w14:paraId="7E93F88B" w14:textId="77777777" w:rsid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DB2D660" w14:textId="326C705D" w:rsid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866D4">
        <w:rPr>
          <w:rFonts w:ascii="Arial" w:hAnsi="Arial" w:cs="Arial"/>
          <w:sz w:val="24"/>
          <w:szCs w:val="24"/>
        </w:rPr>
        <w:t xml:space="preserve">Interviewed </w:t>
      </w:r>
      <w:r w:rsidR="001D2AA1">
        <w:rPr>
          <w:rFonts w:ascii="Arial" w:hAnsi="Arial" w:cs="Arial"/>
          <w:sz w:val="24"/>
          <w:szCs w:val="24"/>
        </w:rPr>
        <w:t>b</w:t>
      </w:r>
      <w:r w:rsidRPr="00B866D4">
        <w:rPr>
          <w:rFonts w:ascii="Arial" w:hAnsi="Arial" w:cs="Arial"/>
          <w:sz w:val="24"/>
          <w:szCs w:val="24"/>
        </w:rPr>
        <w:t xml:space="preserve">y: </w:t>
      </w:r>
    </w:p>
    <w:p w14:paraId="051F64CC" w14:textId="77777777" w:rsidR="005F6E5D" w:rsidRPr="00B866D4" w:rsidRDefault="005F6E5D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20D6C751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AA928DE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B866D4">
        <w:rPr>
          <w:rFonts w:ascii="Arial" w:hAnsi="Arial" w:cs="Arial"/>
          <w:b/>
          <w:bCs/>
          <w:sz w:val="24"/>
          <w:szCs w:val="24"/>
        </w:rPr>
        <w:t>Scoring</w:t>
      </w:r>
    </w:p>
    <w:p w14:paraId="7691C08F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B866D4">
        <w:rPr>
          <w:rFonts w:ascii="Arial" w:hAnsi="Arial" w:cs="Arial"/>
        </w:rPr>
        <w:t>This form is to be completed by the interviewer</w:t>
      </w:r>
      <w:r>
        <w:rPr>
          <w:rFonts w:ascii="Arial" w:hAnsi="Arial" w:cs="Arial"/>
        </w:rPr>
        <w:t xml:space="preserve"> to rank the candidates overall </w:t>
      </w:r>
      <w:r w:rsidRPr="00B866D4">
        <w:rPr>
          <w:rFonts w:ascii="Arial" w:hAnsi="Arial" w:cs="Arial"/>
        </w:rPr>
        <w:t>qualifications for the position. Under each question the intervie</w:t>
      </w:r>
      <w:r>
        <w:rPr>
          <w:rFonts w:ascii="Arial" w:hAnsi="Arial" w:cs="Arial"/>
        </w:rPr>
        <w:t xml:space="preserve">wer should give the candidate a </w:t>
      </w:r>
      <w:r w:rsidRPr="00B866D4">
        <w:rPr>
          <w:rFonts w:ascii="Arial" w:hAnsi="Arial" w:cs="Arial"/>
        </w:rPr>
        <w:t>rating point and write specific notes. The rating point is based on the following:</w:t>
      </w:r>
    </w:p>
    <w:p w14:paraId="50952E13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615801F" w14:textId="77777777" w:rsidR="00B866D4" w:rsidRPr="00B866D4" w:rsidRDefault="00B866D4" w:rsidP="00B866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B866D4">
        <w:rPr>
          <w:rFonts w:ascii="Arial" w:hAnsi="Arial" w:cs="Arial"/>
        </w:rPr>
        <w:t>5 – Exceptional 4 – Above Average 3 – Average 2 – Satisfactory 1 – Unsatisfactory</w:t>
      </w:r>
    </w:p>
    <w:p w14:paraId="01E0EA5A" w14:textId="77777777" w:rsidR="00B866D4" w:rsidRPr="00B866D4" w:rsidRDefault="00B866D4" w:rsidP="00B866D4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EED2016" w14:textId="77777777" w:rsidR="005F6E5D" w:rsidRDefault="005F6E5D" w:rsidP="005F6E5D">
      <w:pPr>
        <w:shd w:val="clear" w:color="auto" w:fill="FFFFFF"/>
        <w:spacing w:before="120" w:after="120" w:line="240" w:lineRule="auto"/>
        <w:ind w:left="360"/>
        <w:rPr>
          <w:rFonts w:ascii="Arial" w:hAnsi="Arial" w:cs="Arial"/>
          <w:color w:val="222222"/>
          <w:sz w:val="24"/>
          <w:szCs w:val="24"/>
        </w:rPr>
      </w:pPr>
    </w:p>
    <w:p w14:paraId="2C8B1DF1" w14:textId="3DBD36D3" w:rsidR="00B866D4" w:rsidRPr="00B866D4" w:rsidRDefault="00B866D4" w:rsidP="00B866D4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 w:rsidRPr="00B866D4">
        <w:rPr>
          <w:rFonts w:ascii="Arial" w:hAnsi="Arial" w:cs="Arial"/>
          <w:color w:val="222222"/>
          <w:sz w:val="24"/>
          <w:szCs w:val="24"/>
        </w:rPr>
        <w:t xml:space="preserve">Tell us about your background, work experience, knowledge, skills and attributes </w:t>
      </w:r>
      <w:proofErr w:type="gramStart"/>
      <w:r w:rsidRPr="00B866D4">
        <w:rPr>
          <w:rFonts w:ascii="Arial" w:hAnsi="Arial" w:cs="Arial"/>
          <w:color w:val="222222"/>
          <w:sz w:val="24"/>
          <w:szCs w:val="24"/>
        </w:rPr>
        <w:t>that</w:t>
      </w:r>
      <w:proofErr w:type="gramEnd"/>
      <w:r w:rsidRPr="00B866D4">
        <w:rPr>
          <w:rFonts w:ascii="Arial" w:hAnsi="Arial" w:cs="Arial"/>
          <w:color w:val="222222"/>
          <w:sz w:val="24"/>
          <w:szCs w:val="24"/>
        </w:rPr>
        <w:t xml:space="preserve"> you would bring to this role that will help make you successful.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68A2EB86" w14:textId="77777777" w:rsidTr="00B866D4">
        <w:tc>
          <w:tcPr>
            <w:tcW w:w="1870" w:type="dxa"/>
          </w:tcPr>
          <w:p w14:paraId="70087693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0FB9D5F3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67517828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3B7B8F2B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0E302909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2CA88728" w14:textId="77777777" w:rsidTr="00D31DB2">
        <w:tc>
          <w:tcPr>
            <w:tcW w:w="9475" w:type="dxa"/>
            <w:gridSpan w:val="5"/>
          </w:tcPr>
          <w:p w14:paraId="4D3268CB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21EB09EA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0E82B80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5D9B100" w14:textId="49FDA1E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238EB2B" w14:textId="7CA298B3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4C90131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8CD2DD0" w14:textId="7B0BAD9C" w:rsidR="005F6E5D" w:rsidRDefault="005F6E5D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A10226D" w14:textId="77777777" w:rsidR="005F6E5D" w:rsidRDefault="005F6E5D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31C0CCB" w14:textId="77777777" w:rsidR="005F6E5D" w:rsidRDefault="005F6E5D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B685598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55C253" w14:textId="77777777" w:rsidR="001A6156" w:rsidRPr="00663075" w:rsidRDefault="001A6156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 w:rsidRPr="00663075">
        <w:rPr>
          <w:rFonts w:ascii="Arial" w:hAnsi="Arial" w:cs="Arial"/>
          <w:color w:val="222222"/>
          <w:sz w:val="24"/>
          <w:szCs w:val="24"/>
        </w:rPr>
        <w:t xml:space="preserve">Tell us </w:t>
      </w:r>
      <w:r w:rsidRPr="001A6156">
        <w:rPr>
          <w:rFonts w:ascii="Arial" w:hAnsi="Arial" w:cs="Arial"/>
          <w:color w:val="222222"/>
          <w:sz w:val="24"/>
          <w:szCs w:val="24"/>
        </w:rPr>
        <w:t>about</w:t>
      </w:r>
      <w:r w:rsidRPr="00663075">
        <w:rPr>
          <w:rFonts w:ascii="Arial" w:hAnsi="Arial" w:cs="Arial"/>
          <w:color w:val="222222"/>
          <w:sz w:val="24"/>
          <w:szCs w:val="24"/>
        </w:rPr>
        <w:t xml:space="preserve"> your experience in assessing the impacts of disability, including identifying appropriate supports and accommodations?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1A6156" w:rsidRPr="00B866D4" w14:paraId="628F6868" w14:textId="77777777" w:rsidTr="009F7EF1">
        <w:tc>
          <w:tcPr>
            <w:tcW w:w="1870" w:type="dxa"/>
          </w:tcPr>
          <w:p w14:paraId="6D0CDE37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21B5CBAF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5653BB09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653B2687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2941F637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1A6156" w14:paraId="5A27CE1B" w14:textId="77777777" w:rsidTr="009F7EF1">
        <w:tc>
          <w:tcPr>
            <w:tcW w:w="9475" w:type="dxa"/>
            <w:gridSpan w:val="5"/>
          </w:tcPr>
          <w:p w14:paraId="32A5421D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08E60E55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CC08467" w14:textId="280560AD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15AA5B6" w14:textId="77777777" w:rsidR="005F6E5D" w:rsidRDefault="005F6E5D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516AE78" w14:textId="05203811" w:rsidR="005F6E5D" w:rsidRDefault="005F6E5D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4255FB8" w14:textId="38D5FA79" w:rsidR="003B6CC3" w:rsidRDefault="003B6CC3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3F6CBA1" w14:textId="77777777" w:rsidR="003B6CC3" w:rsidRDefault="003B6CC3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AEDF3B9" w14:textId="77777777" w:rsidR="005F6E5D" w:rsidRDefault="005F6E5D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0A46619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DED782B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1AC7DC" w14:textId="294C9C0F" w:rsidR="00B866D4" w:rsidRPr="00B866D4" w:rsidRDefault="005F6E5D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>W</w:t>
      </w:r>
      <w:r w:rsidR="00B866D4" w:rsidRPr="00B866D4">
        <w:rPr>
          <w:rFonts w:ascii="Arial" w:hAnsi="Arial" w:cs="Arial"/>
          <w:color w:val="222222"/>
          <w:sz w:val="24"/>
          <w:szCs w:val="24"/>
        </w:rPr>
        <w:t xml:space="preserve">e operate under the Independent Living Philosophy.  Please explain your understanding of Independent Living and how you would apply the philosophy in the role of Employment Facilitator. 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3013D0C8" w14:textId="77777777" w:rsidTr="009F7EF1">
        <w:tc>
          <w:tcPr>
            <w:tcW w:w="1870" w:type="dxa"/>
          </w:tcPr>
          <w:p w14:paraId="52722BE5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010ADC64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18B5A6E5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0BD06C5F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55DA3AEF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14DDF94D" w14:textId="77777777" w:rsidTr="009F7EF1">
        <w:tc>
          <w:tcPr>
            <w:tcW w:w="9475" w:type="dxa"/>
            <w:gridSpan w:val="5"/>
          </w:tcPr>
          <w:p w14:paraId="033D64AC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654BD00E" w14:textId="2DEE8088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1C5BF38" w14:textId="0A458AB5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8E7008C" w14:textId="410CB694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FC51CB1" w14:textId="67EA6C5E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74C4996" w14:textId="34AFC780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6854254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879A46C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DA58CF6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31DAF61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2B1C961" w14:textId="77777777" w:rsidR="00B866D4" w:rsidRPr="00B866D4" w:rsidRDefault="00B866D4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 w:rsidRPr="00B866D4">
        <w:rPr>
          <w:rFonts w:ascii="Arial" w:hAnsi="Arial" w:cs="Arial"/>
          <w:color w:val="222222"/>
          <w:sz w:val="24"/>
          <w:szCs w:val="24"/>
        </w:rPr>
        <w:t>What is your greatest strength and how will it help your performance in this position?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45446885" w14:textId="77777777" w:rsidTr="009F7EF1">
        <w:tc>
          <w:tcPr>
            <w:tcW w:w="1870" w:type="dxa"/>
          </w:tcPr>
          <w:p w14:paraId="19874FE1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6"/>
                <w:szCs w:val="26"/>
              </w:rPr>
              <w:t xml:space="preserve"> </w:t>
            </w: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771022B5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41106DE5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2E54B2A6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02565696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1AD37320" w14:textId="77777777" w:rsidTr="009F7EF1">
        <w:tc>
          <w:tcPr>
            <w:tcW w:w="9475" w:type="dxa"/>
            <w:gridSpan w:val="5"/>
          </w:tcPr>
          <w:p w14:paraId="6C6AA0B7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51A47AA0" w14:textId="514E7FA2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B835200" w14:textId="07EDB646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57660F7" w14:textId="6972ACC9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F5B78AD" w14:textId="23318700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E14D21B" w14:textId="3FCD3E1C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FD48C04" w14:textId="4A71560E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8FF3A4A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E012691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D31455D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63F05EE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CF4492C" w14:textId="77777777" w:rsidR="00B866D4" w:rsidRPr="00B866D4" w:rsidRDefault="00B866D4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 w:rsidRPr="00B866D4">
        <w:rPr>
          <w:rFonts w:ascii="Arial" w:hAnsi="Arial" w:cs="Arial"/>
          <w:color w:val="222222"/>
          <w:sz w:val="24"/>
          <w:szCs w:val="24"/>
        </w:rPr>
        <w:t xml:space="preserve">As an Employment Facilitator, you will assist Consumers in determining their goals within a career action plan and assist them in achieving measurable milestones.  Can you tell us about a time when you assisted a client with determining their goals and how you assisted them with achieving their </w:t>
      </w:r>
      <w:proofErr w:type="gramStart"/>
      <w:r w:rsidRPr="00B866D4">
        <w:rPr>
          <w:rFonts w:ascii="Arial" w:hAnsi="Arial" w:cs="Arial"/>
          <w:color w:val="222222"/>
          <w:sz w:val="24"/>
          <w:szCs w:val="24"/>
        </w:rPr>
        <w:t>goals.</w:t>
      </w:r>
      <w:proofErr w:type="gramEnd"/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2A03D2F5" w14:textId="77777777" w:rsidTr="009F7EF1">
        <w:tc>
          <w:tcPr>
            <w:tcW w:w="1870" w:type="dxa"/>
          </w:tcPr>
          <w:p w14:paraId="02A7FFD2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020DBECF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645DC26C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7BF8950C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0A7AF489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45533C45" w14:textId="77777777" w:rsidTr="009F7EF1">
        <w:tc>
          <w:tcPr>
            <w:tcW w:w="9475" w:type="dxa"/>
            <w:gridSpan w:val="5"/>
          </w:tcPr>
          <w:p w14:paraId="6FC0DAC4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54958245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6B36EA8" w14:textId="580C591B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CC350F9" w14:textId="1C065D71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B3B6AA1" w14:textId="71766D44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74AAE2E" w14:textId="37090AE1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0F3305A" w14:textId="187A50F5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7808AE4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B7486DA" w14:textId="706644A4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E6433B4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CA8D17D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3797390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6244A61" w14:textId="5C1B5ACF" w:rsidR="004F0FC4" w:rsidRPr="00B866D4" w:rsidRDefault="004F0FC4" w:rsidP="004F0FC4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lastRenderedPageBreak/>
        <w:t xml:space="preserve">What is your experience using a virtual platform like Zoom, teams etc.? 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4F0FC4" w:rsidRPr="00B866D4" w14:paraId="5FBC3D61" w14:textId="77777777" w:rsidTr="003E00FB">
        <w:tc>
          <w:tcPr>
            <w:tcW w:w="1870" w:type="dxa"/>
          </w:tcPr>
          <w:p w14:paraId="39460DEE" w14:textId="77777777" w:rsidR="004F0FC4" w:rsidRPr="00B866D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4F91411F" w14:textId="77777777" w:rsidR="004F0FC4" w:rsidRPr="00B866D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127C1E0D" w14:textId="77777777" w:rsidR="004F0FC4" w:rsidRPr="00B866D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3E999FC1" w14:textId="77777777" w:rsidR="004F0FC4" w:rsidRPr="00B866D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26929072" w14:textId="77777777" w:rsidR="004F0FC4" w:rsidRPr="00B866D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4F0FC4" w14:paraId="1C5841BC" w14:textId="77777777" w:rsidTr="003E00FB">
        <w:tc>
          <w:tcPr>
            <w:tcW w:w="9475" w:type="dxa"/>
            <w:gridSpan w:val="5"/>
          </w:tcPr>
          <w:p w14:paraId="538B9584" w14:textId="77777777" w:rsidR="004F0FC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2CF3DCA5" w14:textId="77777777" w:rsidR="004F0FC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2646ACD" w14:textId="726C159A" w:rsidR="004F0FC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785A45D" w14:textId="249EAD34" w:rsidR="003B6CC3" w:rsidRDefault="003B6CC3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66757F6" w14:textId="77777777" w:rsidR="003B6CC3" w:rsidRDefault="003B6CC3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C4D0E13" w14:textId="0321B1D1" w:rsidR="003B6CC3" w:rsidRDefault="003B6CC3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EAF5A45" w14:textId="6826DD83" w:rsidR="003B6CC3" w:rsidRDefault="003B6CC3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60CD045" w14:textId="77777777" w:rsidR="003B6CC3" w:rsidRDefault="003B6CC3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162118B" w14:textId="77777777" w:rsidR="004F0FC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A47B785" w14:textId="77777777" w:rsidR="004F0FC4" w:rsidRDefault="004F0FC4" w:rsidP="003E00FB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53BFE8E" w14:textId="048D70A2" w:rsidR="00B866D4" w:rsidRPr="00B866D4" w:rsidRDefault="00B866D4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 w:rsidRPr="00B866D4">
        <w:rPr>
          <w:rFonts w:ascii="Arial" w:hAnsi="Arial" w:cs="Arial"/>
          <w:color w:val="222222"/>
          <w:sz w:val="24"/>
          <w:szCs w:val="24"/>
        </w:rPr>
        <w:t xml:space="preserve">We like to think of ourselves as a team that works together towards the same goals. How do you feel about working in a team environment? 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647BBE4C" w14:textId="77777777" w:rsidTr="009F7EF1">
        <w:tc>
          <w:tcPr>
            <w:tcW w:w="1870" w:type="dxa"/>
          </w:tcPr>
          <w:p w14:paraId="09A15F1D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0ECA80A1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09B55099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0BE1A23A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6A1937BA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5F095B2A" w14:textId="77777777" w:rsidTr="009F7EF1">
        <w:tc>
          <w:tcPr>
            <w:tcW w:w="9475" w:type="dxa"/>
            <w:gridSpan w:val="5"/>
          </w:tcPr>
          <w:p w14:paraId="7A4060BE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12CC51E3" w14:textId="75A681C8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FCDDAF5" w14:textId="6755A1DF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B2FE30B" w14:textId="57260093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7F0F099" w14:textId="214B1EB0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9E4F823" w14:textId="40104B61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C289AF5" w14:textId="4CCD9739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062F46F8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36E247E" w14:textId="1718278F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4B264C8" w14:textId="1AD0F93E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DF675EB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37AC3FF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7BDFFC1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4FB421D" w14:textId="38D9D048" w:rsidR="00B866D4" w:rsidRPr="00B866D4" w:rsidRDefault="00B866D4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 w:rsidRPr="00B866D4">
        <w:rPr>
          <w:rFonts w:ascii="Arial" w:hAnsi="Arial" w:cs="Arial"/>
          <w:color w:val="222222"/>
          <w:sz w:val="24"/>
          <w:szCs w:val="24"/>
        </w:rPr>
        <w:t>W</w:t>
      </w:r>
      <w:r w:rsidR="003B6CC3">
        <w:rPr>
          <w:rFonts w:ascii="Arial" w:hAnsi="Arial" w:cs="Arial"/>
          <w:color w:val="222222"/>
          <w:sz w:val="24"/>
          <w:szCs w:val="24"/>
        </w:rPr>
        <w:t>e all have areas for improvement.  What are yours</w:t>
      </w:r>
      <w:r w:rsidRPr="00B866D4">
        <w:rPr>
          <w:rFonts w:ascii="Arial" w:hAnsi="Arial" w:cs="Arial"/>
          <w:color w:val="222222"/>
          <w:sz w:val="24"/>
          <w:szCs w:val="24"/>
        </w:rPr>
        <w:t>?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27D4CB93" w14:textId="77777777" w:rsidTr="009F7EF1">
        <w:tc>
          <w:tcPr>
            <w:tcW w:w="1870" w:type="dxa"/>
          </w:tcPr>
          <w:p w14:paraId="3623FC92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1D9D430F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35225E02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027D381D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18DE6BA8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3C6C7116" w14:textId="77777777" w:rsidTr="009F7EF1">
        <w:tc>
          <w:tcPr>
            <w:tcW w:w="9475" w:type="dxa"/>
            <w:gridSpan w:val="5"/>
          </w:tcPr>
          <w:p w14:paraId="29929215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76FAF4A3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487F639" w14:textId="5EC242BA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D86C0F8" w14:textId="15A5DD69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72BCD87" w14:textId="5316B3A1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8F5F99D" w14:textId="7F75B281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614E0116" w14:textId="088C9D82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5834903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6D44C35" w14:textId="297C774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6F8B975" w14:textId="2EEF8F1A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751AADE" w14:textId="77777777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EFD967D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1831294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2F1CA7" w14:textId="77777777" w:rsidR="003B6CC3" w:rsidRDefault="003B6CC3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</w:p>
    <w:p w14:paraId="273B311C" w14:textId="5B8A5015" w:rsidR="00B866D4" w:rsidRPr="00B866D4" w:rsidRDefault="00B866D4" w:rsidP="001A6156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 w:val="24"/>
          <w:szCs w:val="24"/>
        </w:rPr>
      </w:pPr>
      <w:r w:rsidRPr="00B866D4">
        <w:rPr>
          <w:rFonts w:ascii="Arial" w:hAnsi="Arial" w:cs="Arial"/>
          <w:color w:val="222222"/>
          <w:sz w:val="24"/>
          <w:szCs w:val="24"/>
        </w:rPr>
        <w:lastRenderedPageBreak/>
        <w:t>How do you handle stress and pressure?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2FB3CB7F" w14:textId="77777777" w:rsidTr="009F7EF1">
        <w:tc>
          <w:tcPr>
            <w:tcW w:w="1870" w:type="dxa"/>
          </w:tcPr>
          <w:p w14:paraId="24D7CA07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056E33A1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6FBF6D18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1DC9281C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49146D59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633A7212" w14:textId="77777777" w:rsidTr="009F7EF1">
        <w:tc>
          <w:tcPr>
            <w:tcW w:w="9475" w:type="dxa"/>
            <w:gridSpan w:val="5"/>
          </w:tcPr>
          <w:p w14:paraId="1F928AA6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53DDCF08" w14:textId="7E6B2980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7F5C3FBE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1065410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3AD39CFD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F1D20A2" w14:textId="48BD206F" w:rsidR="00B866D4" w:rsidRPr="001A6156" w:rsidRDefault="00B866D4" w:rsidP="00DC7E91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  <w:color w:val="222222"/>
          <w:szCs w:val="24"/>
        </w:rPr>
      </w:pPr>
      <w:r w:rsidRPr="001A6156">
        <w:rPr>
          <w:rFonts w:ascii="Arial" w:hAnsi="Arial" w:cs="Arial"/>
          <w:color w:val="222222"/>
          <w:szCs w:val="24"/>
        </w:rPr>
        <w:t xml:space="preserve">Give an </w:t>
      </w:r>
      <w:r w:rsidRPr="00DF4219">
        <w:rPr>
          <w:rFonts w:ascii="Arial" w:hAnsi="Arial" w:cs="Arial"/>
          <w:color w:val="222222"/>
          <w:sz w:val="24"/>
          <w:szCs w:val="24"/>
        </w:rPr>
        <w:t>example</w:t>
      </w:r>
      <w:r w:rsidRPr="001A6156">
        <w:rPr>
          <w:rFonts w:ascii="Arial" w:hAnsi="Arial" w:cs="Arial"/>
          <w:color w:val="222222"/>
          <w:szCs w:val="24"/>
        </w:rPr>
        <w:t xml:space="preserve"> of your best independent work.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B866D4" w:rsidRPr="00B866D4" w14:paraId="162056E8" w14:textId="77777777" w:rsidTr="009F7EF1">
        <w:tc>
          <w:tcPr>
            <w:tcW w:w="1870" w:type="dxa"/>
          </w:tcPr>
          <w:p w14:paraId="4B79DEE3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1D688402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4D9CF686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19AA5C8E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37AD8050" w14:textId="77777777" w:rsidR="00B866D4" w:rsidRP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B866D4" w14:paraId="3F6956B2" w14:textId="77777777" w:rsidTr="009F7EF1">
        <w:tc>
          <w:tcPr>
            <w:tcW w:w="9475" w:type="dxa"/>
            <w:gridSpan w:val="5"/>
          </w:tcPr>
          <w:p w14:paraId="71B2AD96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1C4DD597" w14:textId="7107B900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0512937" w14:textId="54A6F254" w:rsidR="003B6CC3" w:rsidRDefault="003B6CC3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C15123C" w14:textId="77777777" w:rsidR="00B866D4" w:rsidRDefault="00B866D4" w:rsidP="00B866D4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01C28D2" w14:textId="77777777" w:rsidR="00B866D4" w:rsidRDefault="00B866D4" w:rsidP="001A61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Arial" w:hAnsi="Arial" w:cs="Arial"/>
          <w:szCs w:val="24"/>
        </w:rPr>
      </w:pPr>
      <w:r w:rsidRPr="001A6156">
        <w:rPr>
          <w:rFonts w:ascii="Arial" w:hAnsi="Arial" w:cs="Arial"/>
          <w:b/>
          <w:bCs/>
          <w:szCs w:val="24"/>
        </w:rPr>
        <w:t xml:space="preserve">Candidate Enthusiasm </w:t>
      </w:r>
      <w:r w:rsidRPr="001A6156">
        <w:rPr>
          <w:rFonts w:ascii="Arial" w:hAnsi="Arial" w:cs="Arial"/>
          <w:szCs w:val="24"/>
        </w:rPr>
        <w:t>– How much interest did the candidate show in the position?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1A6156" w:rsidRPr="00B866D4" w14:paraId="03658554" w14:textId="77777777" w:rsidTr="009F7EF1">
        <w:tc>
          <w:tcPr>
            <w:tcW w:w="1870" w:type="dxa"/>
          </w:tcPr>
          <w:p w14:paraId="2356BE2F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51CAC5E6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6B16E490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684B6A9C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3045DE14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1A6156" w14:paraId="442C263C" w14:textId="77777777" w:rsidTr="009F7EF1">
        <w:tc>
          <w:tcPr>
            <w:tcW w:w="9475" w:type="dxa"/>
            <w:gridSpan w:val="5"/>
          </w:tcPr>
          <w:p w14:paraId="68B895BF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6E6DBB84" w14:textId="77777777" w:rsidR="003B6CC3" w:rsidRDefault="003B6CC3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4B74CFF5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5B5AC45E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A12003D" w14:textId="77777777" w:rsidR="00B866D4" w:rsidRDefault="00B866D4" w:rsidP="001A61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Arial" w:hAnsi="Arial" w:cs="Arial"/>
          <w:szCs w:val="24"/>
        </w:rPr>
      </w:pPr>
      <w:r w:rsidRPr="001A6156">
        <w:rPr>
          <w:rFonts w:ascii="Arial" w:hAnsi="Arial" w:cs="Arial"/>
          <w:b/>
          <w:bCs/>
          <w:szCs w:val="24"/>
        </w:rPr>
        <w:t xml:space="preserve">Overall Impression and Recommendation </w:t>
      </w:r>
      <w:r w:rsidRPr="001A6156">
        <w:rPr>
          <w:rFonts w:ascii="Arial" w:hAnsi="Arial" w:cs="Arial"/>
          <w:szCs w:val="24"/>
        </w:rPr>
        <w:t>– Final comments and recommendations for</w:t>
      </w:r>
      <w:r w:rsidR="001A6156">
        <w:rPr>
          <w:rFonts w:ascii="Arial" w:hAnsi="Arial" w:cs="Arial"/>
          <w:szCs w:val="24"/>
        </w:rPr>
        <w:t xml:space="preserve"> </w:t>
      </w:r>
      <w:r w:rsidRPr="001A6156">
        <w:rPr>
          <w:rFonts w:ascii="Arial" w:hAnsi="Arial" w:cs="Arial"/>
          <w:szCs w:val="24"/>
        </w:rPr>
        <w:t>this candidate.</w:t>
      </w:r>
    </w:p>
    <w:tbl>
      <w:tblPr>
        <w:tblStyle w:val="TableGrid"/>
        <w:tblW w:w="9475" w:type="dxa"/>
        <w:tblLook w:val="04A0" w:firstRow="1" w:lastRow="0" w:firstColumn="1" w:lastColumn="0" w:noHBand="0" w:noVBand="1"/>
      </w:tblPr>
      <w:tblGrid>
        <w:gridCol w:w="1870"/>
        <w:gridCol w:w="1995"/>
        <w:gridCol w:w="1870"/>
        <w:gridCol w:w="1870"/>
        <w:gridCol w:w="1870"/>
      </w:tblGrid>
      <w:tr w:rsidR="001A6156" w:rsidRPr="00B866D4" w14:paraId="55692662" w14:textId="77777777" w:rsidTr="009F7EF1">
        <w:tc>
          <w:tcPr>
            <w:tcW w:w="1870" w:type="dxa"/>
          </w:tcPr>
          <w:p w14:paraId="0F9FFDB4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5 – Exceptional</w:t>
            </w:r>
          </w:p>
        </w:tc>
        <w:tc>
          <w:tcPr>
            <w:tcW w:w="1995" w:type="dxa"/>
          </w:tcPr>
          <w:p w14:paraId="07D49831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4 – Above Average</w:t>
            </w:r>
          </w:p>
        </w:tc>
        <w:tc>
          <w:tcPr>
            <w:tcW w:w="1870" w:type="dxa"/>
          </w:tcPr>
          <w:p w14:paraId="01DF5351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3 – Average</w:t>
            </w:r>
          </w:p>
        </w:tc>
        <w:tc>
          <w:tcPr>
            <w:tcW w:w="1870" w:type="dxa"/>
          </w:tcPr>
          <w:p w14:paraId="6F8BF0C9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2 – Satisfactory</w:t>
            </w:r>
          </w:p>
        </w:tc>
        <w:tc>
          <w:tcPr>
            <w:tcW w:w="1870" w:type="dxa"/>
          </w:tcPr>
          <w:p w14:paraId="66A14F39" w14:textId="77777777" w:rsidR="001A6156" w:rsidRPr="00B866D4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866D4">
              <w:rPr>
                <w:rFonts w:ascii="Arial" w:hAnsi="Arial" w:cs="Arial"/>
                <w:sz w:val="20"/>
                <w:szCs w:val="20"/>
              </w:rPr>
              <w:t>1 – Unsatisfactory</w:t>
            </w:r>
          </w:p>
        </w:tc>
      </w:tr>
      <w:tr w:rsidR="001A6156" w14:paraId="29315117" w14:textId="77777777" w:rsidTr="009F7EF1">
        <w:tc>
          <w:tcPr>
            <w:tcW w:w="9475" w:type="dxa"/>
            <w:gridSpan w:val="5"/>
          </w:tcPr>
          <w:p w14:paraId="3DF24DED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13A44C26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210A197C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  <w:p w14:paraId="1B806F0F" w14:textId="77777777" w:rsidR="001A6156" w:rsidRDefault="001A6156" w:rsidP="009F7EF1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9F30EAB" w14:textId="77777777" w:rsidR="00741CC9" w:rsidRPr="00CD58D7" w:rsidRDefault="00CD58D7" w:rsidP="001A6156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szCs w:val="24"/>
        </w:rPr>
      </w:pPr>
      <w:r w:rsidRPr="00CD58D7">
        <w:rPr>
          <w:rFonts w:ascii="Arial" w:hAnsi="Arial" w:cs="Arial"/>
          <w:b/>
          <w:szCs w:val="24"/>
        </w:rPr>
        <w:t>Total S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6"/>
        <w:gridCol w:w="1440"/>
      </w:tblGrid>
      <w:tr w:rsidR="00CD58D7" w:rsidRPr="00DB0ACD" w14:paraId="06EEAE7A" w14:textId="77777777" w:rsidTr="00CD58D7">
        <w:tc>
          <w:tcPr>
            <w:tcW w:w="895" w:type="dxa"/>
          </w:tcPr>
          <w:p w14:paraId="4C866F71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5C6E1A2A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197E765B" w14:textId="77777777" w:rsidTr="00CD58D7">
        <w:tc>
          <w:tcPr>
            <w:tcW w:w="895" w:type="dxa"/>
          </w:tcPr>
          <w:p w14:paraId="0DA84368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0B2EB265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212B49E1" w14:textId="77777777" w:rsidTr="00CD58D7">
        <w:tc>
          <w:tcPr>
            <w:tcW w:w="895" w:type="dxa"/>
          </w:tcPr>
          <w:p w14:paraId="238F343D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47D3BDF5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50092836" w14:textId="77777777" w:rsidTr="00CD58D7">
        <w:tc>
          <w:tcPr>
            <w:tcW w:w="895" w:type="dxa"/>
          </w:tcPr>
          <w:p w14:paraId="14BE0978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597DF411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189BCF65" w14:textId="77777777" w:rsidTr="00CD58D7">
        <w:tc>
          <w:tcPr>
            <w:tcW w:w="895" w:type="dxa"/>
          </w:tcPr>
          <w:p w14:paraId="0A587903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7F270FF3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68DD2AC5" w14:textId="77777777" w:rsidTr="00CD58D7">
        <w:tc>
          <w:tcPr>
            <w:tcW w:w="895" w:type="dxa"/>
          </w:tcPr>
          <w:p w14:paraId="2C7021BF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64CB5DDF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310FBF21" w14:textId="77777777" w:rsidTr="00CD58D7">
        <w:tc>
          <w:tcPr>
            <w:tcW w:w="895" w:type="dxa"/>
          </w:tcPr>
          <w:p w14:paraId="07BEC3F3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3C7008D6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04363E29" w14:textId="77777777" w:rsidTr="00CD58D7">
        <w:tc>
          <w:tcPr>
            <w:tcW w:w="895" w:type="dxa"/>
          </w:tcPr>
          <w:p w14:paraId="4424101B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368AC1B6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398FD7A1" w14:textId="77777777" w:rsidTr="00CD58D7">
        <w:tc>
          <w:tcPr>
            <w:tcW w:w="895" w:type="dxa"/>
          </w:tcPr>
          <w:p w14:paraId="2FFB529C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579CE87D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3F3B0EA5" w14:textId="77777777" w:rsidTr="00CD58D7">
        <w:tc>
          <w:tcPr>
            <w:tcW w:w="895" w:type="dxa"/>
          </w:tcPr>
          <w:p w14:paraId="5E501B9F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42407E53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11CF57EA" w14:textId="77777777" w:rsidTr="00CD58D7">
        <w:tc>
          <w:tcPr>
            <w:tcW w:w="895" w:type="dxa"/>
          </w:tcPr>
          <w:p w14:paraId="57AD9746" w14:textId="77777777" w:rsidR="00CD58D7" w:rsidRPr="00DB0ACD" w:rsidRDefault="00CD58D7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39912F46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DC7E91" w:rsidRPr="00DB0ACD" w14:paraId="49D24B16" w14:textId="77777777" w:rsidTr="00CD58D7">
        <w:tc>
          <w:tcPr>
            <w:tcW w:w="895" w:type="dxa"/>
          </w:tcPr>
          <w:p w14:paraId="409A0723" w14:textId="77777777" w:rsidR="00DC7E91" w:rsidRPr="00DB0ACD" w:rsidRDefault="00DC7E91" w:rsidP="00CD58D7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Arial" w:hAnsi="Arial" w:cs="Arial"/>
                <w:sz w:val="22"/>
              </w:rPr>
            </w:pPr>
          </w:p>
        </w:tc>
        <w:tc>
          <w:tcPr>
            <w:tcW w:w="1440" w:type="dxa"/>
          </w:tcPr>
          <w:p w14:paraId="7010A68C" w14:textId="77777777" w:rsidR="00DC7E91" w:rsidRPr="00DB0ACD" w:rsidRDefault="00DC7E91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CD58D7" w:rsidRPr="00DB0ACD" w14:paraId="65167545" w14:textId="77777777" w:rsidTr="00CD58D7">
        <w:tc>
          <w:tcPr>
            <w:tcW w:w="895" w:type="dxa"/>
          </w:tcPr>
          <w:p w14:paraId="5A6C6A6C" w14:textId="77777777" w:rsidR="00CD58D7" w:rsidRPr="00DB0ACD" w:rsidRDefault="00CD58D7" w:rsidP="00CD58D7">
            <w:pPr>
              <w:pStyle w:val="ListParagraph"/>
              <w:autoSpaceDE w:val="0"/>
              <w:autoSpaceDN w:val="0"/>
              <w:adjustRightInd w:val="0"/>
              <w:spacing w:line="240" w:lineRule="auto"/>
              <w:ind w:left="360"/>
              <w:jc w:val="center"/>
              <w:rPr>
                <w:rFonts w:ascii="Arial" w:hAnsi="Arial" w:cs="Arial"/>
                <w:sz w:val="22"/>
              </w:rPr>
            </w:pPr>
            <w:r w:rsidRPr="00DB0ACD">
              <w:rPr>
                <w:rFonts w:ascii="Arial" w:hAnsi="Arial" w:cs="Arial"/>
                <w:sz w:val="22"/>
              </w:rPr>
              <w:t>Total</w:t>
            </w:r>
          </w:p>
        </w:tc>
        <w:tc>
          <w:tcPr>
            <w:tcW w:w="1440" w:type="dxa"/>
          </w:tcPr>
          <w:p w14:paraId="0C3B96D7" w14:textId="77777777" w:rsidR="00CD58D7" w:rsidRPr="00DB0ACD" w:rsidRDefault="00CD58D7" w:rsidP="001A61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14:paraId="299DB6A1" w14:textId="77777777" w:rsidR="00741CC9" w:rsidRDefault="00741CC9" w:rsidP="001A6156">
      <w:pPr>
        <w:autoSpaceDE w:val="0"/>
        <w:autoSpaceDN w:val="0"/>
        <w:adjustRightInd w:val="0"/>
        <w:spacing w:line="240" w:lineRule="auto"/>
        <w:rPr>
          <w:rFonts w:ascii="Arial" w:hAnsi="Arial" w:cs="Arial"/>
          <w:szCs w:val="24"/>
        </w:rPr>
      </w:pPr>
    </w:p>
    <w:p w14:paraId="2273FACF" w14:textId="77777777" w:rsidR="00DB0ACD" w:rsidRPr="001A6156" w:rsidRDefault="00DB0ACD" w:rsidP="001A6156">
      <w:pPr>
        <w:autoSpaceDE w:val="0"/>
        <w:autoSpaceDN w:val="0"/>
        <w:adjustRightInd w:val="0"/>
        <w:spacing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nterviewer</w:t>
      </w:r>
      <w:proofErr w:type="gramStart"/>
      <w:r>
        <w:rPr>
          <w:rFonts w:ascii="Arial" w:hAnsi="Arial" w:cs="Arial"/>
          <w:szCs w:val="24"/>
        </w:rPr>
        <w:t>:………………………</w:t>
      </w:r>
      <w:proofErr w:type="gramEnd"/>
    </w:p>
    <w:sectPr w:rsidR="00DB0ACD" w:rsidRPr="001A615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AAFEEB" w14:textId="77777777" w:rsidR="000E519C" w:rsidRDefault="000E519C" w:rsidP="00B866D4">
      <w:pPr>
        <w:spacing w:after="0" w:line="240" w:lineRule="auto"/>
      </w:pPr>
      <w:r>
        <w:separator/>
      </w:r>
    </w:p>
  </w:endnote>
  <w:endnote w:type="continuationSeparator" w:id="0">
    <w:p w14:paraId="6781F139" w14:textId="77777777" w:rsidR="000E519C" w:rsidRDefault="000E519C" w:rsidP="00B86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C68D91" w14:textId="77777777" w:rsidR="000E519C" w:rsidRDefault="000E519C" w:rsidP="00B866D4">
      <w:pPr>
        <w:spacing w:after="0" w:line="240" w:lineRule="auto"/>
      </w:pPr>
      <w:r>
        <w:separator/>
      </w:r>
    </w:p>
  </w:footnote>
  <w:footnote w:type="continuationSeparator" w:id="0">
    <w:p w14:paraId="52707A24" w14:textId="77777777" w:rsidR="000E519C" w:rsidRDefault="000E519C" w:rsidP="00B86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D9E346" w14:textId="79147BFD" w:rsidR="00B866D4" w:rsidRDefault="00B866D4" w:rsidP="00B866D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F21F4"/>
    <w:multiLevelType w:val="multilevel"/>
    <w:tmpl w:val="9F0ACD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BE3478"/>
    <w:multiLevelType w:val="multilevel"/>
    <w:tmpl w:val="CC0EC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D23A53"/>
    <w:multiLevelType w:val="multilevel"/>
    <w:tmpl w:val="CC0EC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F090EDD"/>
    <w:multiLevelType w:val="multilevel"/>
    <w:tmpl w:val="CC0EC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DO2MLcwMDE1NzdU0lEKTi0uzszPAykwrAUASIiuvCwAAAA="/>
  </w:docVars>
  <w:rsids>
    <w:rsidRoot w:val="00B866D4"/>
    <w:rsid w:val="000E519C"/>
    <w:rsid w:val="00105653"/>
    <w:rsid w:val="0013181B"/>
    <w:rsid w:val="00145590"/>
    <w:rsid w:val="001A6156"/>
    <w:rsid w:val="001A69A2"/>
    <w:rsid w:val="001D2AA1"/>
    <w:rsid w:val="002F11C2"/>
    <w:rsid w:val="003B6CC3"/>
    <w:rsid w:val="004F0FC4"/>
    <w:rsid w:val="005D018D"/>
    <w:rsid w:val="005F6E5D"/>
    <w:rsid w:val="00663075"/>
    <w:rsid w:val="006A759F"/>
    <w:rsid w:val="007265BA"/>
    <w:rsid w:val="00741CC9"/>
    <w:rsid w:val="008346B1"/>
    <w:rsid w:val="008E57A9"/>
    <w:rsid w:val="009C002D"/>
    <w:rsid w:val="00B866D4"/>
    <w:rsid w:val="00CD58D7"/>
    <w:rsid w:val="00D66280"/>
    <w:rsid w:val="00DB0ACD"/>
    <w:rsid w:val="00DB6836"/>
    <w:rsid w:val="00DC7E91"/>
    <w:rsid w:val="00DF4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E07415"/>
  <w15:chartTrackingRefBased/>
  <w15:docId w15:val="{180D68BA-021D-47F9-BBAC-064C4FB9D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66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6D4"/>
  </w:style>
  <w:style w:type="paragraph" w:styleId="Footer">
    <w:name w:val="footer"/>
    <w:basedOn w:val="Normal"/>
    <w:link w:val="FooterChar"/>
    <w:uiPriority w:val="99"/>
    <w:unhideWhenUsed/>
    <w:rsid w:val="00B866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6D4"/>
  </w:style>
  <w:style w:type="table" w:styleId="TableGrid">
    <w:name w:val="Table Grid"/>
    <w:basedOn w:val="TableNormal"/>
    <w:uiPriority w:val="39"/>
    <w:rsid w:val="00B86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66D4"/>
    <w:pPr>
      <w:spacing w:after="0" w:line="276" w:lineRule="auto"/>
      <w:ind w:left="720"/>
      <w:contextualSpacing/>
    </w:pPr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2BF86E96CC34F8F83992E34BA6917" ma:contentTypeVersion="13" ma:contentTypeDescription="Create a new document." ma:contentTypeScope="" ma:versionID="2e532ad4092d52c18b5b7aeeb914269d">
  <xsd:schema xmlns:xsd="http://www.w3.org/2001/XMLSchema" xmlns:xs="http://www.w3.org/2001/XMLSchema" xmlns:p="http://schemas.microsoft.com/office/2006/metadata/properties" xmlns:ns3="d99430b6-e488-4d08-acb2-d414a7a9e946" xmlns:ns4="d5c03d33-2eec-462e-97c1-4a8c3892c13d" targetNamespace="http://schemas.microsoft.com/office/2006/metadata/properties" ma:root="true" ma:fieldsID="4b2f486813f7476aa3021333183b8bc8" ns3:_="" ns4:_="">
    <xsd:import namespace="d99430b6-e488-4d08-acb2-d414a7a9e946"/>
    <xsd:import namespace="d5c03d33-2eec-462e-97c1-4a8c3892c1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430b6-e488-4d08-acb2-d414a7a9e9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03d33-2eec-462e-97c1-4a8c3892c13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21F7E3-22CD-4F3A-BC44-1DD6CFB4FED5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d5c03d33-2eec-462e-97c1-4a8c3892c13d"/>
    <ds:schemaRef ds:uri="http://purl.org/dc/terms/"/>
    <ds:schemaRef ds:uri="http://schemas.openxmlformats.org/package/2006/metadata/core-properties"/>
    <ds:schemaRef ds:uri="d99430b6-e488-4d08-acb2-d414a7a9e94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5200905-55F4-4382-9D4D-C870A5D2BA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E3175D-40AB-41AA-B492-AAA7F4B5B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9430b6-e488-4d08-acb2-d414a7a9e946"/>
    <ds:schemaRef ds:uri="d5c03d33-2eec-462e-97c1-4a8c3892c1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udul Khan</dc:creator>
  <cp:keywords/>
  <dc:description/>
  <cp:lastModifiedBy>Lynn Gidluck </cp:lastModifiedBy>
  <cp:revision>2</cp:revision>
  <dcterms:created xsi:type="dcterms:W3CDTF">2022-06-01T14:21:00Z</dcterms:created>
  <dcterms:modified xsi:type="dcterms:W3CDTF">2022-06-0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2BF86E96CC34F8F83992E34BA6917</vt:lpwstr>
  </property>
</Properties>
</file>